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56D0F4" w14:textId="77777777" w:rsidR="002D4F29" w:rsidRDefault="00572DDA">
      <w:r>
        <w:t>/Stronger erection</w:t>
      </w:r>
    </w:p>
    <w:p w14:paraId="699AF72E" w14:textId="77777777" w:rsidR="00572DDA" w:rsidRDefault="00572DDA">
      <w:r>
        <w:t>KW: Stronger erection</w:t>
      </w:r>
    </w:p>
    <w:p w14:paraId="7909980B" w14:textId="7222EE33" w:rsidR="00572DDA" w:rsidRDefault="00572DDA">
      <w:r>
        <w:t xml:space="preserve">Meta: A stronger erection and increased sex </w:t>
      </w:r>
      <w:proofErr w:type="gramStart"/>
      <w:r>
        <w:t>drive,</w:t>
      </w:r>
      <w:proofErr w:type="gramEnd"/>
      <w:r>
        <w:t xml:space="preserve"> are results that men are discoveri</w:t>
      </w:r>
      <w:r w:rsidR="00421D91">
        <w:t xml:space="preserve">ng from the ‘P-Shot.’ Learn the benefits of the quick, </w:t>
      </w:r>
      <w:r>
        <w:t>effective treatment.</w:t>
      </w:r>
    </w:p>
    <w:p w14:paraId="001AD343" w14:textId="77777777" w:rsidR="00572DDA" w:rsidRDefault="00572DDA"/>
    <w:p w14:paraId="20276F28" w14:textId="41190287" w:rsidR="00572DDA" w:rsidRPr="00572DDA" w:rsidRDefault="00572DDA">
      <w:pPr>
        <w:rPr>
          <w:b/>
        </w:rPr>
      </w:pPr>
      <w:r w:rsidRPr="00572DDA">
        <w:rPr>
          <w:b/>
        </w:rPr>
        <w:t xml:space="preserve">Maintaining </w:t>
      </w:r>
      <w:proofErr w:type="gramStart"/>
      <w:r w:rsidRPr="00572DDA">
        <w:rPr>
          <w:b/>
        </w:rPr>
        <w:t>A</w:t>
      </w:r>
      <w:proofErr w:type="gramEnd"/>
      <w:r w:rsidRPr="00572DDA">
        <w:rPr>
          <w:b/>
        </w:rPr>
        <w:t xml:space="preserve"> Strong Erection</w:t>
      </w:r>
      <w:r w:rsidR="00421D91">
        <w:rPr>
          <w:b/>
        </w:rPr>
        <w:t xml:space="preserve"> with the P-Shot</w:t>
      </w:r>
    </w:p>
    <w:p w14:paraId="23E025C1" w14:textId="77777777" w:rsidR="00572DDA" w:rsidRDefault="00572DDA"/>
    <w:p w14:paraId="3D3DC1F2" w14:textId="62A78719" w:rsidR="00406C92" w:rsidRDefault="00572DDA">
      <w:r>
        <w:t>A</w:t>
      </w:r>
      <w:r w:rsidR="004E10CF">
        <w:t xml:space="preserve">s men age, </w:t>
      </w:r>
      <w:r w:rsidR="00421D91">
        <w:t xml:space="preserve">a </w:t>
      </w:r>
      <w:r>
        <w:t xml:space="preserve">strong erection can be gone in a </w:t>
      </w:r>
      <w:r w:rsidR="00421D91">
        <w:t>moment’s</w:t>
      </w:r>
      <w:r>
        <w:t xml:space="preserve"> notice</w:t>
      </w:r>
      <w:r w:rsidR="004E10CF">
        <w:t xml:space="preserve">. The sex drive you </w:t>
      </w:r>
      <w:r w:rsidR="00D3022B">
        <w:t>once had</w:t>
      </w:r>
      <w:r w:rsidR="00C25AC6">
        <w:t>,</w:t>
      </w:r>
      <w:r w:rsidR="00D3022B">
        <w:t xml:space="preserve"> and the appearance of your penis</w:t>
      </w:r>
      <w:r w:rsidR="00C25AC6">
        <w:t>,</w:t>
      </w:r>
      <w:r w:rsidR="00D3022B">
        <w:t xml:space="preserve"> </w:t>
      </w:r>
      <w:proofErr w:type="gramStart"/>
      <w:r w:rsidR="004E10CF">
        <w:t>can also</w:t>
      </w:r>
      <w:proofErr w:type="gramEnd"/>
      <w:r w:rsidR="004E10CF">
        <w:t xml:space="preserve"> change. </w:t>
      </w:r>
      <w:r>
        <w:t xml:space="preserve">Fortunately, in today’s world of innovation, there are ways to fix issues that might be affecting </w:t>
      </w:r>
      <w:r w:rsidR="004E10CF">
        <w:t>men’s</w:t>
      </w:r>
      <w:r>
        <w:t xml:space="preserve"> </w:t>
      </w:r>
      <w:r w:rsidR="00C25AC6">
        <w:t>health</w:t>
      </w:r>
      <w:r>
        <w:t>.</w:t>
      </w:r>
      <w:r w:rsidR="00421D91">
        <w:t xml:space="preserve"> </w:t>
      </w:r>
      <w:r w:rsidR="00421D91">
        <w:t>The Priapus Shot</w:t>
      </w:r>
      <w:r w:rsidR="00421D91">
        <w:t xml:space="preserve">, also known as the </w:t>
      </w:r>
      <w:r w:rsidR="00421D91" w:rsidRPr="00421D91">
        <w:rPr>
          <w:u w:val="single"/>
        </w:rPr>
        <w:t>“penis shot,”</w:t>
      </w:r>
      <w:r w:rsidR="00421D91">
        <w:t xml:space="preserve"> </w:t>
      </w:r>
      <w:proofErr w:type="gramStart"/>
      <w:r w:rsidR="00421D91">
        <w:t>was created</w:t>
      </w:r>
      <w:proofErr w:type="gramEnd"/>
      <w:r w:rsidR="00421D91">
        <w:t xml:space="preserve"> to give lasting improvements in sexual performance. </w:t>
      </w:r>
      <w:r w:rsidR="00421D91">
        <w:t xml:space="preserve"> Recently this</w:t>
      </w:r>
      <w:r w:rsidR="00B20807">
        <w:t xml:space="preserve"> “P-Shot” </w:t>
      </w:r>
      <w:proofErr w:type="gramStart"/>
      <w:r w:rsidR="00B20807">
        <w:t>was featured</w:t>
      </w:r>
      <w:proofErr w:type="gramEnd"/>
      <w:r w:rsidR="00B20807">
        <w:t xml:space="preserve"> in a </w:t>
      </w:r>
      <w:hyperlink r:id="rId5" w:history="1">
        <w:r w:rsidR="00B20807" w:rsidRPr="00421D91">
          <w:rPr>
            <w:rStyle w:val="Hyperlink"/>
            <w:i/>
          </w:rPr>
          <w:t>Men’s Health</w:t>
        </w:r>
      </w:hyperlink>
      <w:r w:rsidR="00B20807">
        <w:t xml:space="preserve"> magazine article. </w:t>
      </w:r>
      <w:r>
        <w:t xml:space="preserve"> </w:t>
      </w:r>
      <w:r w:rsidR="007A66CF">
        <w:t xml:space="preserve">The writer </w:t>
      </w:r>
      <w:r w:rsidR="00C25AC6">
        <w:t xml:space="preserve">of </w:t>
      </w:r>
      <w:r w:rsidR="007A66CF">
        <w:t xml:space="preserve">the article </w:t>
      </w:r>
      <w:r w:rsidR="00C25AC6">
        <w:t>tried the P-Shot</w:t>
      </w:r>
      <w:r w:rsidR="00D3022B">
        <w:t>, and says the best benefit…</w:t>
      </w:r>
      <w:r w:rsidR="00C25AC6">
        <w:t>were</w:t>
      </w:r>
      <w:r w:rsidR="00D3022B">
        <w:t xml:space="preserve"> the orgasms. </w:t>
      </w:r>
      <w:r w:rsidR="00D3022B" w:rsidRPr="00421D91">
        <w:rPr>
          <w:u w:val="single"/>
        </w:rPr>
        <w:t>Studio Eros</w:t>
      </w:r>
      <w:r w:rsidR="00D3022B">
        <w:t xml:space="preserve"> offers </w:t>
      </w:r>
      <w:proofErr w:type="gramStart"/>
      <w:r w:rsidR="00D3022B">
        <w:t>t</w:t>
      </w:r>
      <w:r w:rsidR="00C25AC6">
        <w:t>his</w:t>
      </w:r>
      <w:proofErr w:type="gramEnd"/>
      <w:r w:rsidR="00D3022B">
        <w:t xml:space="preserve"> </w:t>
      </w:r>
      <w:r w:rsidR="00C25AC6">
        <w:t xml:space="preserve">modern </w:t>
      </w:r>
      <w:r w:rsidR="00D3022B">
        <w:t xml:space="preserve">treatment that </w:t>
      </w:r>
      <w:r w:rsidR="00C25AC6">
        <w:t>can lead to stronger erections and better relationships.</w:t>
      </w:r>
    </w:p>
    <w:p w14:paraId="07A823B5" w14:textId="77777777" w:rsidR="00421D91" w:rsidRDefault="00421D91">
      <w:bookmarkStart w:id="0" w:name="_GoBack"/>
      <w:bookmarkEnd w:id="0"/>
    </w:p>
    <w:p w14:paraId="586E7FBD" w14:textId="22275D37" w:rsidR="00421D91" w:rsidRPr="00421D91" w:rsidRDefault="00421D91" w:rsidP="00421D91">
      <w:pPr>
        <w:jc w:val="right"/>
        <w:rPr>
          <w:u w:val="single"/>
        </w:rPr>
      </w:pPr>
      <w:r w:rsidRPr="00421D91">
        <w:rPr>
          <w:u w:val="single"/>
        </w:rPr>
        <w:t>Learn more about the P Shot &gt;&gt;</w:t>
      </w:r>
    </w:p>
    <w:p w14:paraId="7D5E599A" w14:textId="77777777" w:rsidR="00D3022B" w:rsidRDefault="00D3022B"/>
    <w:p w14:paraId="50D49E34" w14:textId="07C620D6" w:rsidR="00D3022B" w:rsidRPr="00D3022B" w:rsidRDefault="00D3022B">
      <w:pPr>
        <w:rPr>
          <w:b/>
        </w:rPr>
      </w:pPr>
      <w:r w:rsidRPr="00D3022B">
        <w:rPr>
          <w:b/>
        </w:rPr>
        <w:t>What Is A P-Shot?</w:t>
      </w:r>
    </w:p>
    <w:p w14:paraId="6B439ED5" w14:textId="77777777" w:rsidR="00572DDA" w:rsidRDefault="00572DDA"/>
    <w:p w14:paraId="4E309ABD" w14:textId="0FDB7038" w:rsidR="0044586A" w:rsidRDefault="00D3022B" w:rsidP="00D3022B">
      <w:r>
        <w:t>A stronger erection is one of the many benefits of a P-Shot. The procedure</w:t>
      </w:r>
      <w:r w:rsidR="0002702A">
        <w:t xml:space="preserve"> </w:t>
      </w:r>
      <w:proofErr w:type="gramStart"/>
      <w:r w:rsidR="0002702A">
        <w:t>is said</w:t>
      </w:r>
      <w:proofErr w:type="gramEnd"/>
      <w:r w:rsidR="0002702A">
        <w:t xml:space="preserve"> to be nearly painless </w:t>
      </w:r>
      <w:r>
        <w:t xml:space="preserve">and stress free. </w:t>
      </w:r>
      <w:r w:rsidR="00B33CD2">
        <w:t xml:space="preserve">According to </w:t>
      </w:r>
      <w:r w:rsidR="00406C92">
        <w:t>Men’</w:t>
      </w:r>
      <w:r w:rsidR="00B33CD2">
        <w:t xml:space="preserve">s Health, for years, </w:t>
      </w:r>
      <w:r w:rsidR="0044586A">
        <w:t xml:space="preserve">people have been getting </w:t>
      </w:r>
      <w:r w:rsidR="00B33CD2">
        <w:t>platelet rich plasma shots for alternative reasons.</w:t>
      </w:r>
    </w:p>
    <w:p w14:paraId="436C0FAB" w14:textId="77777777" w:rsidR="0044586A" w:rsidRDefault="0044586A" w:rsidP="00D3022B"/>
    <w:p w14:paraId="2569D50F" w14:textId="70295589" w:rsidR="0044586A" w:rsidRDefault="0044586A" w:rsidP="00D3022B">
      <w:r>
        <w:t>“Tiger Woods has been getting PRP shots in other parts of his body to recover from injury. Kim Kardashian famously received a variation when s</w:t>
      </w:r>
      <w:r w:rsidR="0002702A">
        <w:t>he got a vampire facial in 2013, said Men’s Health.</w:t>
      </w:r>
      <w:r>
        <w:t>”</w:t>
      </w:r>
    </w:p>
    <w:p w14:paraId="5F23512D" w14:textId="77777777" w:rsidR="00421D91" w:rsidRDefault="00421D91" w:rsidP="00D3022B"/>
    <w:p w14:paraId="68EE0675" w14:textId="0E7AB1EA" w:rsidR="00421D91" w:rsidRDefault="00421D91" w:rsidP="00D3022B">
      <w:r>
        <w:t>How Does a P-Shot for Stronger Erections Work?</w:t>
      </w:r>
    </w:p>
    <w:p w14:paraId="16142F10" w14:textId="77777777" w:rsidR="0044586A" w:rsidRDefault="0044586A" w:rsidP="00D3022B"/>
    <w:p w14:paraId="59FCB8D5" w14:textId="7321CBE2" w:rsidR="00262884" w:rsidRDefault="0044586A" w:rsidP="00D3022B">
      <w:r>
        <w:t>So how can you get a stronger erection</w:t>
      </w:r>
      <w:r w:rsidR="00F468AD">
        <w:t xml:space="preserve"> from a Priapus shot</w:t>
      </w:r>
      <w:r>
        <w:t xml:space="preserve">? The process </w:t>
      </w:r>
      <w:proofErr w:type="gramStart"/>
      <w:r w:rsidR="00F468AD">
        <w:t>starts off</w:t>
      </w:r>
      <w:proofErr w:type="gramEnd"/>
      <w:r w:rsidR="00F468AD">
        <w:t xml:space="preserve"> with a quick blood draw from your arm. Growth factors </w:t>
      </w:r>
      <w:proofErr w:type="gramStart"/>
      <w:r w:rsidR="00F468AD">
        <w:t xml:space="preserve">are extracted </w:t>
      </w:r>
      <w:r w:rsidR="00B33CD2">
        <w:t>from the plasma and concentrated into platelet rich plasma</w:t>
      </w:r>
      <w:proofErr w:type="gramEnd"/>
      <w:r w:rsidR="00262884">
        <w:t>. PRP</w:t>
      </w:r>
      <w:r w:rsidR="00D3022B">
        <w:t xml:space="preserve"> can stimulate growth and healing factors. </w:t>
      </w:r>
      <w:r w:rsidR="00262884">
        <w:t xml:space="preserve">The growth of </w:t>
      </w:r>
      <w:r w:rsidR="00D3022B">
        <w:t xml:space="preserve">new blood vessels </w:t>
      </w:r>
      <w:r w:rsidR="00262884">
        <w:t>can</w:t>
      </w:r>
      <w:r w:rsidR="00D3022B">
        <w:t xml:space="preserve"> </w:t>
      </w:r>
      <w:r w:rsidR="00262884">
        <w:t xml:space="preserve">increase circulation, </w:t>
      </w:r>
      <w:r w:rsidR="00D3022B">
        <w:t>lead</w:t>
      </w:r>
      <w:r w:rsidR="00262884">
        <w:t>ing</w:t>
      </w:r>
      <w:r w:rsidR="00D3022B">
        <w:t xml:space="preserve"> to stronger erections</w:t>
      </w:r>
      <w:r w:rsidR="00262884">
        <w:t xml:space="preserve"> and better sexual performance.</w:t>
      </w:r>
    </w:p>
    <w:p w14:paraId="26A9B32D" w14:textId="77777777" w:rsidR="00262884" w:rsidRDefault="00262884" w:rsidP="00D3022B"/>
    <w:p w14:paraId="33865187" w14:textId="0AA9BA08" w:rsidR="00D3022B" w:rsidRDefault="00262884" w:rsidP="00D3022B">
      <w:r>
        <w:t>After the penis is</w:t>
      </w:r>
      <w:r w:rsidR="00D3022B">
        <w:t xml:space="preserve"> </w:t>
      </w:r>
      <w:r>
        <w:t xml:space="preserve">numbed, your doctor will </w:t>
      </w:r>
      <w:r w:rsidR="000D0FF5">
        <w:t xml:space="preserve">inject the PRP with a needle into your penis. It sounds like a horrifying process, but the </w:t>
      </w:r>
      <w:r w:rsidR="00160A58">
        <w:t xml:space="preserve">writer for </w:t>
      </w:r>
      <w:r w:rsidR="000D0FF5">
        <w:t>Men’s Health article said, “Fortunately, I didn’t feel much – just a little bit of pressure.”</w:t>
      </w:r>
    </w:p>
    <w:p w14:paraId="140817B5" w14:textId="77777777" w:rsidR="00421D91" w:rsidRDefault="00421D91" w:rsidP="00D3022B"/>
    <w:p w14:paraId="158228FD" w14:textId="3D6B2829" w:rsidR="00421D91" w:rsidRPr="00421D91" w:rsidRDefault="00421D91" w:rsidP="00421D91">
      <w:pPr>
        <w:jc w:val="right"/>
        <w:rPr>
          <w:u w:val="single"/>
        </w:rPr>
      </w:pPr>
      <w:r w:rsidRPr="00421D91">
        <w:rPr>
          <w:u w:val="single"/>
        </w:rPr>
        <w:t>Related Article: Treatments for Erectile Dysfunction &gt;&gt;</w:t>
      </w:r>
    </w:p>
    <w:p w14:paraId="655AFFA7" w14:textId="77777777" w:rsidR="000D0FF5" w:rsidRDefault="000D0FF5" w:rsidP="00D3022B"/>
    <w:p w14:paraId="6F0E8CF2" w14:textId="5D101AA4" w:rsidR="000D0FF5" w:rsidRPr="00E74680" w:rsidRDefault="00E74680" w:rsidP="00D3022B">
      <w:pPr>
        <w:rPr>
          <w:b/>
        </w:rPr>
      </w:pPr>
      <w:r w:rsidRPr="00E74680">
        <w:rPr>
          <w:b/>
        </w:rPr>
        <w:t>Lasting and Strong Erections</w:t>
      </w:r>
    </w:p>
    <w:p w14:paraId="078C7C39" w14:textId="77777777" w:rsidR="00D3022B" w:rsidRDefault="00D3022B"/>
    <w:p w14:paraId="48FF2DEF" w14:textId="77777777" w:rsidR="00E74DB5" w:rsidRDefault="00576D2E">
      <w:r>
        <w:lastRenderedPageBreak/>
        <w:t xml:space="preserve">Stronger erections </w:t>
      </w:r>
      <w:proofErr w:type="gramStart"/>
      <w:r>
        <w:t>can be noticed</w:t>
      </w:r>
      <w:proofErr w:type="gramEnd"/>
      <w:r>
        <w:t xml:space="preserve"> nearly right after getting the injection. The benefits of increased firmness, sexual stamina, enhanced appearance, </w:t>
      </w:r>
      <w:r w:rsidR="00EC65FD">
        <w:t>and more sensation/</w:t>
      </w:r>
      <w:r>
        <w:t xml:space="preserve">pleasure, are all results that men could only hope </w:t>
      </w:r>
      <w:proofErr w:type="gramStart"/>
      <w:r>
        <w:t>for</w:t>
      </w:r>
      <w:proofErr w:type="gramEnd"/>
      <w:r>
        <w:t xml:space="preserve">. </w:t>
      </w:r>
    </w:p>
    <w:p w14:paraId="7BD18BDE" w14:textId="77777777" w:rsidR="00E74DB5" w:rsidRDefault="00E74DB5"/>
    <w:p w14:paraId="63A03A88" w14:textId="2C5270E4" w:rsidR="00E74DB5" w:rsidRDefault="00E74DB5">
      <w:r>
        <w:t>I</w:t>
      </w:r>
      <w:r w:rsidR="009A0A0B">
        <w:t xml:space="preserve">n </w:t>
      </w:r>
      <w:r w:rsidR="009A0A0B" w:rsidRPr="00421D91">
        <w:rPr>
          <w:i/>
        </w:rPr>
        <w:t>Men’s Health</w:t>
      </w:r>
      <w:r w:rsidR="00160A58">
        <w:t>,</w:t>
      </w:r>
      <w:r w:rsidR="009A0A0B">
        <w:t xml:space="preserve"> they are raving about th</w:t>
      </w:r>
      <w:r>
        <w:t xml:space="preserve">e results of increased sexual stamina </w:t>
      </w:r>
      <w:r w:rsidR="009A0A0B">
        <w:t xml:space="preserve">from the P-shot. </w:t>
      </w:r>
      <w:proofErr w:type="gramStart"/>
      <w:r w:rsidR="009A0A0B">
        <w:t>One day later, the writer said, “And the best part?</w:t>
      </w:r>
      <w:proofErr w:type="gramEnd"/>
      <w:r w:rsidR="009A0A0B">
        <w:t xml:space="preserve"> </w:t>
      </w:r>
      <w:proofErr w:type="gramStart"/>
      <w:r w:rsidR="009A0A0B">
        <w:t>The orgasms.</w:t>
      </w:r>
      <w:proofErr w:type="gramEnd"/>
      <w:r w:rsidR="009A0A0B">
        <w:t xml:space="preserve"> </w:t>
      </w:r>
      <w:proofErr w:type="gramStart"/>
      <w:r w:rsidR="009A0A0B">
        <w:t>The marathon-like, multi-minute, toe-curling, bed-shaking orgasms.</w:t>
      </w:r>
      <w:proofErr w:type="gramEnd"/>
      <w:r w:rsidR="009A0A0B">
        <w:t xml:space="preserve"> The kind of </w:t>
      </w:r>
      <w:r>
        <w:t>orgasm</w:t>
      </w:r>
      <w:r w:rsidR="009A0A0B">
        <w:t xml:space="preserve"> I know is good when </w:t>
      </w:r>
      <w:r>
        <w:t>my wife comments that she’s a bit envious.” As men age, these issues can cause problems with self-esteem. With a little help from Studio Eros, your confidence can be back in the matter of one day.</w:t>
      </w:r>
    </w:p>
    <w:p w14:paraId="2F6D5158" w14:textId="77777777" w:rsidR="00E74DB5" w:rsidRDefault="00E74DB5"/>
    <w:p w14:paraId="0FD663B4" w14:textId="09C861F1" w:rsidR="00E74DB5" w:rsidRPr="00E74DB5" w:rsidRDefault="00E74DB5">
      <w:pPr>
        <w:rPr>
          <w:b/>
        </w:rPr>
      </w:pPr>
      <w:r w:rsidRPr="00E74DB5">
        <w:rPr>
          <w:b/>
        </w:rPr>
        <w:t>Stron</w:t>
      </w:r>
      <w:r>
        <w:rPr>
          <w:b/>
        </w:rPr>
        <w:t>g</w:t>
      </w:r>
      <w:r w:rsidRPr="00E74DB5">
        <w:rPr>
          <w:b/>
        </w:rPr>
        <w:t xml:space="preserve">er Erections </w:t>
      </w:r>
      <w:proofErr w:type="gramStart"/>
      <w:r w:rsidRPr="00E74DB5">
        <w:rPr>
          <w:b/>
        </w:rPr>
        <w:t>Near</w:t>
      </w:r>
      <w:proofErr w:type="gramEnd"/>
      <w:r w:rsidRPr="00E74DB5">
        <w:rPr>
          <w:b/>
        </w:rPr>
        <w:t xml:space="preserve"> Me</w:t>
      </w:r>
    </w:p>
    <w:p w14:paraId="723C2E48" w14:textId="77777777" w:rsidR="00E74DB5" w:rsidRDefault="00E74DB5"/>
    <w:p w14:paraId="67620FAC" w14:textId="2D1AE60A" w:rsidR="00E74DB5" w:rsidRDefault="00E74DB5">
      <w:r>
        <w:t xml:space="preserve">A stronger erection, as a result from the P-Shot, is an innovative way </w:t>
      </w:r>
      <w:r w:rsidR="00FD49D1">
        <w:t xml:space="preserve">to </w:t>
      </w:r>
      <w:r>
        <w:t xml:space="preserve">maintain </w:t>
      </w:r>
      <w:r w:rsidR="00160A58">
        <w:t xml:space="preserve">a </w:t>
      </w:r>
      <w:r>
        <w:t xml:space="preserve">good sexual performance. </w:t>
      </w:r>
      <w:r w:rsidRPr="00421D91">
        <w:rPr>
          <w:i/>
        </w:rPr>
        <w:t>Men’s Health</w:t>
      </w:r>
      <w:r>
        <w:t xml:space="preserve"> features this treatment because it really can work. The team at Studio Eros is happy to answer any questions, and tailor this experience to each patient. While the sexual benefits are worth it, </w:t>
      </w:r>
      <w:r w:rsidR="00FD49D1">
        <w:t xml:space="preserve">rebuilding your relationships and confidence, also makes the P-Shot valuable. </w:t>
      </w:r>
      <w:r w:rsidR="00421D91">
        <w:t>Contact us to s</w:t>
      </w:r>
      <w:r w:rsidR="00FD49D1">
        <w:t>chedule a consultation by</w:t>
      </w:r>
      <w:r w:rsidR="00421D91">
        <w:t xml:space="preserve"> filling out the form below or</w:t>
      </w:r>
      <w:r w:rsidR="00FD49D1">
        <w:t xml:space="preserve"> calling 508-276-7010. </w:t>
      </w:r>
    </w:p>
    <w:p w14:paraId="56E67374" w14:textId="2EBBB5DA" w:rsidR="00D3022B" w:rsidRDefault="00E74DB5">
      <w:r>
        <w:t xml:space="preserve"> </w:t>
      </w:r>
    </w:p>
    <w:sectPr w:rsidR="00D3022B"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E0MjcwABKmJqbGRko6SsGpxcWZ+XkgBYa1ADcNPD4sAAAA"/>
  </w:docVars>
  <w:rsids>
    <w:rsidRoot w:val="00572DDA"/>
    <w:rsid w:val="0002702A"/>
    <w:rsid w:val="000D0FF5"/>
    <w:rsid w:val="00160A58"/>
    <w:rsid w:val="00262884"/>
    <w:rsid w:val="002D4F29"/>
    <w:rsid w:val="00406C92"/>
    <w:rsid w:val="00421D91"/>
    <w:rsid w:val="0044586A"/>
    <w:rsid w:val="004E10CF"/>
    <w:rsid w:val="00572DDA"/>
    <w:rsid w:val="00576D2E"/>
    <w:rsid w:val="007A66CF"/>
    <w:rsid w:val="009A0A0B"/>
    <w:rsid w:val="00B20807"/>
    <w:rsid w:val="00B33CD2"/>
    <w:rsid w:val="00C25AC6"/>
    <w:rsid w:val="00D3022B"/>
    <w:rsid w:val="00E74680"/>
    <w:rsid w:val="00E74DB5"/>
    <w:rsid w:val="00EC65FD"/>
    <w:rsid w:val="00F468AD"/>
    <w:rsid w:val="00FD49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747FE97"/>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1D9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1D9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menshealth.com/sex-women/a19540927/stronger-erection-sho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10</Words>
  <Characters>291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 Helwig</dc:creator>
  <cp:lastModifiedBy>Mel Zelig</cp:lastModifiedBy>
  <cp:revision>2</cp:revision>
  <dcterms:created xsi:type="dcterms:W3CDTF">2019-06-13T19:22:00Z</dcterms:created>
  <dcterms:modified xsi:type="dcterms:W3CDTF">2019-06-13T19:22:00Z</dcterms:modified>
</cp:coreProperties>
</file>